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for</w:t>
      </w:r>
      <w:r>
        <w:t xml:space="preserve"> </w:t>
      </w:r>
      <w:r>
        <w:t xml:space="preserve">Spain</w:t>
      </w:r>
      <w:r>
        <w:t xml:space="preserve"> </w:t>
      </w:r>
      <w:r>
        <w:t xml:space="preserve">Valencia</w:t>
      </w:r>
    </w:p>
    <w:bookmarkStart w:id="20" w:name="Xf144800eff29b90df43f98e8b1b0665342e90bc"/>
    <w:p>
      <w:pPr>
        <w:pStyle w:val="Heading1"/>
      </w:pPr>
      <w:r>
        <w:t xml:space="preserve">Cover Letter for Biologist Position in Spain Valencia</w:t>
      </w:r>
    </w:p>
    <w:p>
      <w:pPr>
        <w:pStyle w:val="FirstParagraph"/>
      </w:pPr>
      <w:r>
        <w:rPr>
          <w:bCs/>
          <w:b/>
        </w:rPr>
        <w:t xml:space="preserve">Dear Hiring Manager,</w:t>
      </w:r>
    </w:p>
    <w:p>
      <w:pPr>
        <w:pStyle w:val="BodyText"/>
      </w:pPr>
      <w:r>
        <w:t xml:space="preserve">I am writing to express my enthusiastic interest in the Biologist position at your esteemed organization in Spain Valencia. As a dedicated and experienced biologist with a deep passion for environmental science and biodiversity conservation, I am eager to contribute my expertise to the vibrant scientific community of Valencia. This opportunity aligns perfectly with my professional goals, as I have always been drawn to the unique ecological landscapes and research initiatives that define Spain’s natural heritage.</w:t>
      </w:r>
    </w:p>
    <w:p>
      <w:pPr>
        <w:pStyle w:val="BodyText"/>
      </w:pPr>
      <w:r>
        <w:t xml:space="preserve">With a strong academic background in biology, including a Master’s degree in Environmental Biology from [Your University], I have developed a comprehensive understanding of ecological systems, molecular biology, and conservation strategies. My work has focused on interdisciplinary approaches to address pressing environmental challenges, such as habitat restoration and sustainable resource management. Over the past [X years], I have gained hands-on experience in field research, laboratory analysis, and data interpretation, which I believe are critical for advancing biological studies in Spain Valencia.</w:t>
      </w:r>
    </w:p>
    <w:p>
      <w:pPr>
        <w:pStyle w:val="BodyText"/>
      </w:pPr>
      <w:r>
        <w:t xml:space="preserve">What draws me specifically to Spain Valencia is its rich biodiversity and the region’s commitment to environmental stewardship. The Albufera Natural Park, the Mediterranean coastline, and the surrounding mountain ranges offer a dynamic environment for biological research. I am particularly inspired by Valencia’s efforts to balance urban development with ecological preservation, such as its initiatives in wetland conservation and marine biodiversity monitoring. As a Biologist, I am eager to contribute to projects that align with these goals, whether through research on local flora and fauna or collaboration with institutions like the University of Valencia or the Spanish National Research Council (CSIC).</w:t>
      </w:r>
    </w:p>
    <w:p>
      <w:pPr>
        <w:pStyle w:val="BodyText"/>
      </w:pPr>
      <w:r>
        <w:t xml:space="preserve">My professional journey has been marked by a commitment to innovation and excellence. At [Previous Organization], I led a project analyzing the impact of climate change on pollinator populations in agricultural regions, which resulted in actionable recommendations for sustainable farming practices. Additionally, I have collaborated with international teams to publish peer-reviewed studies on species adaptation and ecosystem resilience. These experiences have honed my ability to design experiments, analyze data, and communicate findings effectively—skills that I believe are essential for the Biologist role in Spain Valencia.</w:t>
      </w:r>
    </w:p>
    <w:p>
      <w:pPr>
        <w:pStyle w:val="BodyText"/>
      </w:pPr>
      <w:r>
        <w:t xml:space="preserve">Living and working in Spain Valencia would allow me to immerse myself in a region where biology intersects with culture, history, and modern scientific advancements. The city’s proximity to diverse ecosystems provides a unique platform for research, while its thriving academic institutions offer opportunities for collaboration and professional growth. I am particularly interested in contributing to projects that address the challenges of climate change, invasive species management, or the preservation of endemic species in the Iberian Peninsula.</w:t>
      </w:r>
    </w:p>
    <w:p>
      <w:pPr>
        <w:pStyle w:val="BodyText"/>
      </w:pPr>
      <w:r>
        <w:t xml:space="preserve">What sets me apart as a Biologist is my ability to combine technical expertise with a passion for education and public engagement. I have volunteered extensively in science communication initiatives, including workshops for students and community groups on topics like biodiversity conservation and environmental ethics. In Valencia, I aim to foster similar programs that bridge the gap between scientific research and public awareness, ensuring that biological discoveries benefit both the environment and local communities.</w:t>
      </w:r>
    </w:p>
    <w:p>
      <w:pPr>
        <w:pStyle w:val="BodyText"/>
      </w:pPr>
      <w:r>
        <w:t xml:space="preserve">My proficiency in Spanish, coupled with my fluency in English, enables me to work effectively in multilingual environments. I am also familiar with specialized software such as R for statistical analysis, GIS mapping tools, and laboratory equipment used in molecular biology. These technical skills, combined with my adaptability and problem-solving mindset, allow me to thrive in fast-paced research settings.</w:t>
      </w:r>
    </w:p>
    <w:p>
      <w:pPr>
        <w:pStyle w:val="BodyText"/>
      </w:pPr>
      <w:r>
        <w:t xml:space="preserve">I am particularly drawn to the opportunity of contributing to a Biologist role in Spain Valencia because of the region’s potential for groundbreaking research and its dedication to sustainability. I am confident that my background, skills, and enthusiasm make me a strong candidate for this position. I would be honored to bring my expertise to your organization and collaborate on initiatives that safeguard Valencia’s natural heritage for future generations.</w:t>
      </w:r>
    </w:p>
    <w:p>
      <w:pPr>
        <w:pStyle w:val="BodyText"/>
      </w:pPr>
      <w:r>
        <w:t xml:space="preserve">Thank you for considering my application. I would welcome the opportunity to discuss how my qualifications align with your needs. Please feel free to contact me at [Your Phone Number] or [Your Email Address] at your convenience. I look forward to the possibility of contributing to your team and supporting the vital work of biology in Spain Valencia.</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 | [Email Address] |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for Spain Valencia</dc:title>
  <dc:creator/>
  <dc:language>en</dc:language>
  <cp:keywords/>
  <dcterms:created xsi:type="dcterms:W3CDTF">2026-07-21T06:44:24Z</dcterms:created>
  <dcterms:modified xsi:type="dcterms:W3CDTF">2026-07-21T06:44:24Z</dcterms:modified>
</cp:coreProperties>
</file>

<file path=docProps/custom.xml><?xml version="1.0" encoding="utf-8"?>
<Properties xmlns="http://schemas.openxmlformats.org/officeDocument/2006/custom-properties" xmlns:vt="http://schemas.openxmlformats.org/officeDocument/2006/docPropsVTypes"/>
</file>